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51606" w14:textId="77777777" w:rsidR="00AB3C39" w:rsidRPr="00320450" w:rsidRDefault="00AB3C39" w:rsidP="00AB3C3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>Alto Straughn 4-H Extension Professional and Enhancement</w:t>
      </w:r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Award </w:t>
      </w:r>
      <w:r w:rsidRPr="00320450">
        <w:rPr>
          <w:rFonts w:cstheme="minorHAnsi"/>
          <w:b/>
          <w:sz w:val="24"/>
          <w:szCs w:val="24"/>
        </w:rPr>
        <w:t>Application</w:t>
      </w:r>
    </w:p>
    <w:p w14:paraId="6D8AA238" w14:textId="77777777" w:rsidR="00AB3C39" w:rsidRPr="00320450" w:rsidRDefault="00AB3C39" w:rsidP="00AB3C39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7A7E2777" w14:textId="77777777" w:rsidR="00AB3C39" w:rsidRPr="00A86D59" w:rsidRDefault="00AB3C39" w:rsidP="00AB3C39">
      <w:pPr>
        <w:spacing w:after="0" w:line="270" w:lineRule="atLeast"/>
        <w:rPr>
          <w:rFonts w:eastAsia="Times New Roman" w:cstheme="minorHAnsi"/>
          <w:color w:val="000000"/>
          <w:sz w:val="24"/>
          <w:szCs w:val="24"/>
        </w:rPr>
      </w:pPr>
      <w:r w:rsidRPr="00A86D59">
        <w:rPr>
          <w:rFonts w:eastAsia="Times New Roman" w:cstheme="minorHAnsi"/>
          <w:color w:val="000000"/>
          <w:sz w:val="24"/>
          <w:szCs w:val="24"/>
        </w:rPr>
        <w:t xml:space="preserve">This award </w:t>
      </w:r>
      <w:r w:rsidRPr="00A86D59">
        <w:rPr>
          <w:rFonts w:cstheme="minorHAnsi"/>
          <w:color w:val="000000"/>
          <w:sz w:val="24"/>
          <w:szCs w:val="24"/>
        </w:rPr>
        <w:t>recognizes state or county Extension faculty member</w:t>
      </w:r>
      <w:r>
        <w:rPr>
          <w:rFonts w:cstheme="minorHAnsi"/>
          <w:color w:val="000000"/>
          <w:sz w:val="24"/>
          <w:szCs w:val="24"/>
        </w:rPr>
        <w:t>s</w:t>
      </w:r>
      <w:r w:rsidRPr="00A86D59">
        <w:rPr>
          <w:rFonts w:cstheme="minorHAnsi"/>
          <w:color w:val="000000"/>
          <w:sz w:val="24"/>
          <w:szCs w:val="24"/>
        </w:rPr>
        <w:t xml:space="preserve"> for creative contributions and outreach programs related to 4-H Youth Development.</w:t>
      </w:r>
    </w:p>
    <w:p w14:paraId="54BCFA70" w14:textId="77777777" w:rsidR="00AB3C39" w:rsidRDefault="00AB3C39" w:rsidP="00AB3C39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14:paraId="70E07E6A" w14:textId="77777777" w:rsidR="00AB3C39" w:rsidRPr="00320450" w:rsidRDefault="00AB3C39" w:rsidP="00AB3C39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6F5E9FA4" w14:textId="77777777" w:rsidR="00AB3C39" w:rsidRPr="00320450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1C1F4F97" w14:textId="77777777" w:rsidR="00AB3C39" w:rsidRPr="00320450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783D14D1" w14:textId="77777777" w:rsidR="00AB3C39" w:rsidRPr="00320450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5A548245" w14:textId="77777777" w:rsidR="00AB3C39" w:rsidRPr="00320450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77168414" w14:textId="77777777" w:rsidR="00AB3C39" w:rsidRPr="00320450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35D5EC80" w14:textId="77777777" w:rsidR="00AB3C39" w:rsidRPr="00320450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6ADEC071" w14:textId="77777777" w:rsidR="00AB3C39" w:rsidRPr="00320450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7E899600" w14:textId="77777777" w:rsidR="00AB3C39" w:rsidRPr="00320450" w:rsidRDefault="00AB3C39" w:rsidP="00AB3C39">
      <w:pPr>
        <w:spacing w:after="0" w:line="240" w:lineRule="auto"/>
        <w:rPr>
          <w:rFonts w:cstheme="minorHAnsi"/>
          <w:sz w:val="24"/>
          <w:szCs w:val="24"/>
        </w:rPr>
      </w:pPr>
    </w:p>
    <w:p w14:paraId="7F4C6E04" w14:textId="77777777" w:rsidR="00AB3C39" w:rsidRPr="00320450" w:rsidRDefault="00AB3C39" w:rsidP="00AB3C39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nstruct an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of </w:t>
      </w:r>
      <w:r w:rsidRPr="004C7497">
        <w:rPr>
          <w:rFonts w:asciiTheme="minorHAnsi" w:hAnsiTheme="minorHAnsi" w:cstheme="minorHAnsi"/>
          <w:b/>
          <w:sz w:val="24"/>
        </w:rPr>
        <w:t xml:space="preserve">not more than </w:t>
      </w:r>
      <w:r>
        <w:rPr>
          <w:rFonts w:asciiTheme="minorHAnsi" w:hAnsiTheme="minorHAnsi" w:cstheme="minorHAnsi"/>
          <w:b/>
          <w:sz w:val="24"/>
        </w:rPr>
        <w:t>2</w:t>
      </w:r>
      <w:r w:rsidRPr="004C7497">
        <w:rPr>
          <w:rFonts w:asciiTheme="minorHAnsi" w:hAnsiTheme="minorHAnsi" w:cstheme="minorHAnsi"/>
          <w:b/>
          <w:sz w:val="24"/>
        </w:rPr>
        <w:t xml:space="preserve"> pages, using a 12-point font</w:t>
      </w:r>
      <w:r>
        <w:rPr>
          <w:rFonts w:asciiTheme="minorHAnsi" w:hAnsiTheme="minorHAnsi" w:cstheme="minorHAnsi"/>
          <w:sz w:val="24"/>
        </w:rPr>
        <w:t>, according to the following format</w:t>
      </w:r>
      <w:r w:rsidRPr="00320450">
        <w:rPr>
          <w:rFonts w:asciiTheme="minorHAnsi" w:hAnsiTheme="minorHAnsi" w:cstheme="minorHAnsi"/>
          <w:sz w:val="24"/>
        </w:rPr>
        <w:t xml:space="preserve">: </w:t>
      </w:r>
    </w:p>
    <w:p w14:paraId="32257E93" w14:textId="77777777" w:rsidR="00AB3C39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rovide a brief biographical sketch of the applicant.</w:t>
      </w:r>
    </w:p>
    <w:p w14:paraId="63758F43" w14:textId="77777777" w:rsidR="00AB3C39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Describe a distinguished </w:t>
      </w:r>
      <w:r w:rsidRPr="00D51819">
        <w:rPr>
          <w:rFonts w:asciiTheme="minorHAnsi" w:hAnsiTheme="minorHAnsi" w:cstheme="minorHAnsi"/>
          <w:b/>
          <w:sz w:val="24"/>
        </w:rPr>
        <w:t>and creative</w:t>
      </w:r>
      <w:r>
        <w:rPr>
          <w:rFonts w:asciiTheme="minorHAnsi" w:hAnsiTheme="minorHAnsi" w:cstheme="minorHAnsi"/>
          <w:sz w:val="24"/>
        </w:rPr>
        <w:t xml:space="preserve"> Extension program with measurable objectives, placing the applicant among the leaders in his/her program area.</w:t>
      </w:r>
    </w:p>
    <w:p w14:paraId="3005F095" w14:textId="77777777" w:rsidR="00AB3C39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qualities of the applicant (e.g., productivity, work ethic) that result in strong educational programs.</w:t>
      </w:r>
    </w:p>
    <w:p w14:paraId="6EEB458A" w14:textId="77777777" w:rsidR="00AB3C39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high-quality outcomes and impacts of the applicant’s Extension program.</w:t>
      </w:r>
    </w:p>
    <w:p w14:paraId="52D7AEED" w14:textId="77777777" w:rsidR="00AB3C39" w:rsidRDefault="00AB3C39" w:rsidP="00AB3C39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how an application of the Extension program through a client-centered success story.</w:t>
      </w:r>
    </w:p>
    <w:p w14:paraId="375E943D" w14:textId="77777777" w:rsidR="00AB3C39" w:rsidRDefault="00AB3C39" w:rsidP="00AB3C39">
      <w:pPr>
        <w:spacing w:after="0" w:line="240" w:lineRule="auto"/>
        <w:rPr>
          <w:rFonts w:cstheme="minorHAnsi"/>
          <w:sz w:val="24"/>
        </w:rPr>
      </w:pPr>
    </w:p>
    <w:p w14:paraId="0E14A56A" w14:textId="3E2107AA" w:rsidR="00AB3C39" w:rsidRPr="00A03763" w:rsidRDefault="00AB3C39" w:rsidP="00A0376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Submit the application document (Word file or PDF) using the upload feature at </w:t>
      </w:r>
      <w:hyperlink r:id="rId5" w:history="1">
        <w:r w:rsidR="006D672B">
          <w:rPr>
            <w:rStyle w:val="Hyperlink"/>
          </w:rPr>
          <w:t>https://sss.ifas.ufl.edu/epea/</w:t>
        </w:r>
      </w:hyperlink>
      <w:bookmarkStart w:id="0" w:name="_GoBack"/>
      <w:bookmarkEnd w:id="0"/>
    </w:p>
    <w:p w14:paraId="0A9AE01A" w14:textId="7399FF3E" w:rsidR="00AB3C39" w:rsidRDefault="00AB3C39" w:rsidP="00AB3C39">
      <w:pPr>
        <w:spacing w:after="0" w:line="240" w:lineRule="auto"/>
        <w:rPr>
          <w:rFonts w:cstheme="minorHAnsi"/>
          <w:sz w:val="24"/>
        </w:rPr>
      </w:pPr>
    </w:p>
    <w:p w14:paraId="7294031C" w14:textId="77777777" w:rsidR="00AB3C39" w:rsidRPr="004C7497" w:rsidRDefault="00AB3C39" w:rsidP="00AB3C39">
      <w:pPr>
        <w:spacing w:after="0" w:line="240" w:lineRule="auto"/>
        <w:rPr>
          <w:rFonts w:cstheme="minorHAnsi"/>
          <w:sz w:val="24"/>
          <w:u w:val="single"/>
        </w:rPr>
      </w:pPr>
      <w:r w:rsidRPr="004C7497">
        <w:rPr>
          <w:rFonts w:cstheme="minorHAnsi"/>
          <w:sz w:val="24"/>
          <w:u w:val="single"/>
        </w:rPr>
        <w:t>Evaluation criteria</w:t>
      </w:r>
    </w:p>
    <w:p w14:paraId="334835D2" w14:textId="77777777" w:rsidR="00AB3C39" w:rsidRDefault="00AB3C39" w:rsidP="00AB3C39">
      <w:pPr>
        <w:spacing w:after="0" w:line="240" w:lineRule="auto"/>
        <w:rPr>
          <w:rFonts w:cstheme="minorHAnsi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0"/>
        <w:gridCol w:w="840"/>
      </w:tblGrid>
      <w:tr w:rsidR="00AB3C39" w14:paraId="49C8B97C" w14:textId="77777777" w:rsidTr="00097668">
        <w:tc>
          <w:tcPr>
            <w:tcW w:w="8736" w:type="dxa"/>
          </w:tcPr>
          <w:p w14:paraId="74457B73" w14:textId="77777777" w:rsidR="00AB3C39" w:rsidRPr="004C7497" w:rsidRDefault="00AB3C39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Criterion</w:t>
            </w:r>
          </w:p>
        </w:tc>
        <w:tc>
          <w:tcPr>
            <w:tcW w:w="840" w:type="dxa"/>
          </w:tcPr>
          <w:p w14:paraId="289DD387" w14:textId="77777777" w:rsidR="00AB3C39" w:rsidRPr="004C7497" w:rsidRDefault="00AB3C39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Points</w:t>
            </w:r>
          </w:p>
        </w:tc>
      </w:tr>
      <w:tr w:rsidR="00AB3C39" w14:paraId="239D7087" w14:textId="77777777" w:rsidTr="00097668">
        <w:tc>
          <w:tcPr>
            <w:tcW w:w="8736" w:type="dxa"/>
          </w:tcPr>
          <w:p w14:paraId="3480A2EA" w14:textId="77777777" w:rsidR="00AB3C39" w:rsidRDefault="00AB3C39" w:rsidP="00097668">
            <w:pPr>
              <w:rPr>
                <w:rFonts w:asciiTheme="minorHAnsi" w:hAnsiTheme="minorHAnsi" w:cstheme="minorHAnsi"/>
                <w:sz w:val="24"/>
              </w:rPr>
            </w:pPr>
            <w:r w:rsidRPr="004C7497">
              <w:rPr>
                <w:rFonts w:asciiTheme="minorHAnsi" w:hAnsiTheme="minorHAnsi" w:cstheme="minorHAnsi"/>
                <w:sz w:val="24"/>
              </w:rPr>
              <w:t xml:space="preserve">Distinguished </w:t>
            </w:r>
            <w:r w:rsidRPr="00D51819">
              <w:rPr>
                <w:rFonts w:asciiTheme="minorHAnsi" w:hAnsiTheme="minorHAnsi" w:cstheme="minorHAnsi"/>
                <w:b/>
                <w:sz w:val="24"/>
              </w:rPr>
              <w:t>creative</w:t>
            </w:r>
            <w:r w:rsidRPr="004C7497">
              <w:rPr>
                <w:rFonts w:asciiTheme="minorHAnsi" w:hAnsiTheme="minorHAnsi" w:cstheme="minorHAnsi"/>
                <w:sz w:val="24"/>
              </w:rPr>
              <w:t xml:space="preserve"> Extension program with measurable objectives</w:t>
            </w:r>
            <w:r>
              <w:rPr>
                <w:rFonts w:asciiTheme="minorHAnsi" w:hAnsiTheme="minorHAnsi" w:cstheme="minorHAnsi"/>
                <w:sz w:val="24"/>
              </w:rPr>
              <w:t xml:space="preserve"> that</w:t>
            </w:r>
            <w:r w:rsidRPr="004C7497">
              <w:rPr>
                <w:rFonts w:asciiTheme="minorHAnsi" w:hAnsiTheme="minorHAnsi" w:cstheme="minorHAnsi"/>
                <w:sz w:val="24"/>
              </w:rPr>
              <w:t xml:space="preserve"> places the nominee among leaders in programming area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45F6AED1" w14:textId="77777777" w:rsidR="00AB3C39" w:rsidRDefault="00AB3C39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AB3C39" w14:paraId="4AE6FC5F" w14:textId="77777777" w:rsidTr="00097668">
        <w:tc>
          <w:tcPr>
            <w:tcW w:w="8736" w:type="dxa"/>
          </w:tcPr>
          <w:p w14:paraId="69F2B465" w14:textId="77777777" w:rsidR="00AB3C39" w:rsidRDefault="00AB3C39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Qualities </w:t>
            </w:r>
            <w:r w:rsidRPr="004C7497">
              <w:rPr>
                <w:rFonts w:asciiTheme="minorHAnsi" w:hAnsiTheme="minorHAnsi" w:cstheme="minorHAnsi"/>
                <w:sz w:val="24"/>
              </w:rPr>
              <w:t>that demonstrate a strong educational program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1EFF803A" w14:textId="77777777" w:rsidR="00AB3C39" w:rsidRDefault="00AB3C39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AB3C39" w14:paraId="376CB2D1" w14:textId="77777777" w:rsidTr="00097668">
        <w:tc>
          <w:tcPr>
            <w:tcW w:w="8736" w:type="dxa"/>
          </w:tcPr>
          <w:p w14:paraId="1A6CB769" w14:textId="77777777" w:rsidR="00AB3C39" w:rsidRDefault="00AB3C39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utcomes and impacts of Extension program.</w:t>
            </w:r>
          </w:p>
        </w:tc>
        <w:tc>
          <w:tcPr>
            <w:tcW w:w="840" w:type="dxa"/>
            <w:vAlign w:val="center"/>
          </w:tcPr>
          <w:p w14:paraId="57C4E407" w14:textId="77777777" w:rsidR="00AB3C39" w:rsidRDefault="00AB3C39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AB3C39" w14:paraId="4693CB09" w14:textId="77777777" w:rsidTr="00097668">
        <w:tc>
          <w:tcPr>
            <w:tcW w:w="8736" w:type="dxa"/>
          </w:tcPr>
          <w:p w14:paraId="6014C055" w14:textId="77777777" w:rsidR="00AB3C39" w:rsidRDefault="00AB3C39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Clientele-centered success story.</w:t>
            </w:r>
          </w:p>
        </w:tc>
        <w:tc>
          <w:tcPr>
            <w:tcW w:w="840" w:type="dxa"/>
            <w:vAlign w:val="center"/>
          </w:tcPr>
          <w:p w14:paraId="172376DD" w14:textId="77777777" w:rsidR="00AB3C39" w:rsidRDefault="00AB3C39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5</w:t>
            </w:r>
          </w:p>
        </w:tc>
      </w:tr>
      <w:tr w:rsidR="00AB3C39" w14:paraId="4A9B0C37" w14:textId="77777777" w:rsidTr="00097668">
        <w:tc>
          <w:tcPr>
            <w:tcW w:w="8736" w:type="dxa"/>
          </w:tcPr>
          <w:p w14:paraId="2EE0EE70" w14:textId="77777777" w:rsidR="00AB3C39" w:rsidRDefault="00AB3C39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Total</w:t>
            </w:r>
          </w:p>
        </w:tc>
        <w:tc>
          <w:tcPr>
            <w:tcW w:w="840" w:type="dxa"/>
            <w:vAlign w:val="center"/>
          </w:tcPr>
          <w:p w14:paraId="0628142F" w14:textId="77777777" w:rsidR="00AB3C39" w:rsidRDefault="00AB3C39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100</w:t>
            </w:r>
          </w:p>
        </w:tc>
      </w:tr>
    </w:tbl>
    <w:p w14:paraId="39307C36" w14:textId="77777777" w:rsidR="00AB3C39" w:rsidRPr="00A86D59" w:rsidRDefault="00AB3C39" w:rsidP="00AB3C39">
      <w:pPr>
        <w:rPr>
          <w:rFonts w:ascii="Times New Roman" w:hAnsi="Times New Roman"/>
          <w:sz w:val="24"/>
        </w:rPr>
      </w:pPr>
    </w:p>
    <w:p w14:paraId="141A027B" w14:textId="77777777" w:rsidR="002E5C18" w:rsidRDefault="004419C5"/>
    <w:sectPr w:rsidR="002E5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37314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E2M7awMDM2NDJQ0lEKTi0uzszPAykwrAUAyFwSgCwAAAA="/>
  </w:docVars>
  <w:rsids>
    <w:rsidRoot w:val="00AB3C39"/>
    <w:rsid w:val="001D5912"/>
    <w:rsid w:val="004B2E70"/>
    <w:rsid w:val="006D672B"/>
    <w:rsid w:val="00A03763"/>
    <w:rsid w:val="00AB3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7090D"/>
  <w15:chartTrackingRefBased/>
  <w15:docId w15:val="{51ABCEA9-7489-4E8E-A5FE-E346D5CB6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C3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C39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table" w:styleId="TableGrid">
    <w:name w:val="Table Grid"/>
    <w:basedOn w:val="TableNormal"/>
    <w:uiPriority w:val="59"/>
    <w:rsid w:val="00AB3C39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037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76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2:53:00Z</dcterms:created>
  <dcterms:modified xsi:type="dcterms:W3CDTF">2019-05-30T12:53:00Z</dcterms:modified>
</cp:coreProperties>
</file>